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E674E" w14:textId="47ED08E8" w:rsidR="00356622" w:rsidRDefault="00356622">
      <w:r>
        <w:rPr>
          <w:noProof/>
        </w:rPr>
        <w:drawing>
          <wp:anchor distT="0" distB="0" distL="114300" distR="114300" simplePos="0" relativeHeight="251658240" behindDoc="1" locked="0" layoutInCell="1" allowOverlap="1" wp14:anchorId="6B7B7EB3" wp14:editId="568D6289">
            <wp:simplePos x="0" y="0"/>
            <wp:positionH relativeFrom="margin">
              <wp:posOffset>1875155</wp:posOffset>
            </wp:positionH>
            <wp:positionV relativeFrom="margin">
              <wp:posOffset>-581025</wp:posOffset>
            </wp:positionV>
            <wp:extent cx="1981200" cy="1839595"/>
            <wp:effectExtent l="0" t="0" r="0" b="8255"/>
            <wp:wrapSquare wrapText="bothSides"/>
            <wp:docPr id="2076779913" name="Picture 1" descr="A logo with a tree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779913" name="Picture 1" descr="A logo with a tree and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2DF62" w14:textId="77777777" w:rsidR="00356622" w:rsidRPr="00356622" w:rsidRDefault="00356622" w:rsidP="00356622"/>
    <w:p w14:paraId="1DAD4EE8" w14:textId="77777777" w:rsidR="00356622" w:rsidRPr="00356622" w:rsidRDefault="00356622" w:rsidP="00356622"/>
    <w:p w14:paraId="49671B4A" w14:textId="77777777" w:rsidR="00356622" w:rsidRDefault="00356622" w:rsidP="00356622"/>
    <w:p w14:paraId="56EB1AA6" w14:textId="77777777" w:rsidR="00335637" w:rsidRDefault="00335637" w:rsidP="00356622"/>
    <w:p w14:paraId="40E5392B" w14:textId="539397BA" w:rsidR="00356622" w:rsidRPr="00256339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  <w:sz w:val="32"/>
          <w:szCs w:val="32"/>
        </w:rPr>
      </w:pPr>
      <w:r w:rsidRPr="00256339">
        <w:rPr>
          <w:rFonts w:ascii="Arial" w:hAnsi="Arial" w:cs="Arial"/>
          <w:b/>
          <w:bCs/>
          <w:sz w:val="32"/>
          <w:szCs w:val="32"/>
        </w:rPr>
        <w:t>FULL COUNCIL MEETING</w:t>
      </w:r>
    </w:p>
    <w:p w14:paraId="7E0BA211" w14:textId="45B482D6" w:rsidR="00356622" w:rsidRPr="009935C3" w:rsidRDefault="00356622" w:rsidP="00DD48A6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  <w:r w:rsidRPr="009935C3">
        <w:rPr>
          <w:rFonts w:ascii="Arial" w:hAnsi="Arial" w:cs="Arial"/>
          <w:sz w:val="22"/>
          <w:szCs w:val="22"/>
        </w:rPr>
        <w:t xml:space="preserve">Pursuant to Schedule 12 of the Local Government Act 1972, Councillors are hereby summoned to attend the </w:t>
      </w:r>
      <w:r w:rsidR="00BE1658">
        <w:rPr>
          <w:rFonts w:ascii="Arial" w:hAnsi="Arial" w:cs="Arial"/>
          <w:sz w:val="22"/>
          <w:szCs w:val="22"/>
        </w:rPr>
        <w:t>Annual General M</w:t>
      </w:r>
      <w:r w:rsidRPr="009935C3">
        <w:rPr>
          <w:rFonts w:ascii="Arial" w:hAnsi="Arial" w:cs="Arial"/>
          <w:sz w:val="22"/>
          <w:szCs w:val="22"/>
        </w:rPr>
        <w:t>eeting of Norton, Cuckney, Holbeck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nd Welbeck Parish Council to be held on T</w:t>
      </w:r>
      <w:r w:rsidR="00726FB3">
        <w:rPr>
          <w:rFonts w:ascii="Arial" w:hAnsi="Arial" w:cs="Arial"/>
          <w:sz w:val="22"/>
          <w:szCs w:val="22"/>
        </w:rPr>
        <w:t>uesday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</w:t>
      </w:r>
      <w:r w:rsidR="00726FB3">
        <w:rPr>
          <w:rFonts w:ascii="Arial" w:hAnsi="Arial" w:cs="Arial"/>
          <w:sz w:val="22"/>
          <w:szCs w:val="22"/>
        </w:rPr>
        <w:t>07</w:t>
      </w:r>
      <w:r w:rsidRPr="009935C3">
        <w:rPr>
          <w:rFonts w:ascii="Arial" w:hAnsi="Arial" w:cs="Arial"/>
          <w:sz w:val="22"/>
          <w:szCs w:val="22"/>
          <w:vertAlign w:val="superscript"/>
        </w:rPr>
        <w:t>th</w:t>
      </w:r>
      <w:r w:rsidRPr="009935C3">
        <w:rPr>
          <w:rFonts w:ascii="Arial" w:hAnsi="Arial" w:cs="Arial"/>
          <w:sz w:val="22"/>
          <w:szCs w:val="22"/>
        </w:rPr>
        <w:t xml:space="preserve"> </w:t>
      </w:r>
      <w:r w:rsidR="00726FB3">
        <w:rPr>
          <w:rFonts w:ascii="Arial" w:hAnsi="Arial" w:cs="Arial"/>
          <w:sz w:val="22"/>
          <w:szCs w:val="22"/>
        </w:rPr>
        <w:t>May</w:t>
      </w:r>
      <w:r w:rsidRPr="009935C3">
        <w:rPr>
          <w:rFonts w:ascii="Arial" w:hAnsi="Arial" w:cs="Arial"/>
          <w:sz w:val="22"/>
          <w:szCs w:val="22"/>
        </w:rPr>
        <w:t xml:space="preserve"> 202</w:t>
      </w:r>
      <w:r w:rsidR="00726FB3">
        <w:rPr>
          <w:rFonts w:ascii="Arial" w:hAnsi="Arial" w:cs="Arial"/>
          <w:sz w:val="22"/>
          <w:szCs w:val="22"/>
        </w:rPr>
        <w:t>5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t </w:t>
      </w:r>
      <w:r w:rsidR="00BE1658">
        <w:rPr>
          <w:rFonts w:ascii="Arial" w:hAnsi="Arial" w:cs="Arial"/>
          <w:sz w:val="22"/>
          <w:szCs w:val="22"/>
        </w:rPr>
        <w:t>Norton &amp; Cuckney Village Hall</w:t>
      </w:r>
      <w:r w:rsidR="00DD48A6">
        <w:rPr>
          <w:rFonts w:ascii="Arial" w:hAnsi="Arial" w:cs="Arial"/>
          <w:sz w:val="22"/>
          <w:szCs w:val="22"/>
        </w:rPr>
        <w:t xml:space="preserve"> at 7:</w:t>
      </w:r>
      <w:r w:rsidR="00BE1658">
        <w:rPr>
          <w:rFonts w:ascii="Arial" w:hAnsi="Arial" w:cs="Arial"/>
          <w:sz w:val="22"/>
          <w:szCs w:val="22"/>
        </w:rPr>
        <w:t>15</w:t>
      </w:r>
      <w:r w:rsidR="00DD48A6">
        <w:rPr>
          <w:rFonts w:ascii="Arial" w:hAnsi="Arial" w:cs="Arial"/>
          <w:sz w:val="22"/>
          <w:szCs w:val="22"/>
        </w:rPr>
        <w:t>PM.</w:t>
      </w:r>
    </w:p>
    <w:p w14:paraId="29795218" w14:textId="05931429" w:rsidR="00356622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56622" w14:paraId="6D62F461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556FF" w14:textId="147741B1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2479D0">
              <w:rPr>
                <w:rFonts w:ascii="Arial" w:hAnsi="Arial" w:cs="Arial"/>
                <w:b/>
                <w:bCs/>
                <w:sz w:val="22"/>
                <w:szCs w:val="22"/>
              </w:rPr>
              <w:t>13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7D5210BD" w14:textId="77777777" w:rsidR="00D46AFB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3DB09CC" w14:textId="592E7D97" w:rsidR="00D46AFB" w:rsidRPr="00E95231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14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20BA5AC7" w14:textId="77777777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69A123" w14:textId="3B6A80A4" w:rsidR="00D46AFB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15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3844A0E9" w14:textId="77777777" w:rsidR="00D46AFB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6ED8F9" w14:textId="43F12901" w:rsidR="00D46AFB" w:rsidRPr="00E95231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16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45FAAD" w14:textId="3F935C16" w:rsidR="003128D4" w:rsidRDefault="003128D4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="00D46AFB">
              <w:rPr>
                <w:rFonts w:ascii="Arial" w:hAnsi="Arial" w:cs="Arial"/>
                <w:sz w:val="22"/>
                <w:szCs w:val="22"/>
              </w:rPr>
              <w:t>lection of Chairman for the ensuing year 202</w:t>
            </w:r>
            <w:r w:rsidR="008A212A">
              <w:rPr>
                <w:rFonts w:ascii="Arial" w:hAnsi="Arial" w:cs="Arial"/>
                <w:sz w:val="22"/>
                <w:szCs w:val="22"/>
              </w:rPr>
              <w:t>5</w:t>
            </w:r>
            <w:r w:rsidR="00D46AFB">
              <w:rPr>
                <w:rFonts w:ascii="Arial" w:hAnsi="Arial" w:cs="Arial"/>
                <w:sz w:val="22"/>
                <w:szCs w:val="22"/>
              </w:rPr>
              <w:t>/202</w:t>
            </w:r>
            <w:r w:rsidR="008A212A">
              <w:rPr>
                <w:rFonts w:ascii="Arial" w:hAnsi="Arial" w:cs="Arial"/>
                <w:sz w:val="22"/>
                <w:szCs w:val="22"/>
              </w:rPr>
              <w:t>6</w:t>
            </w:r>
          </w:p>
          <w:p w14:paraId="7AC5A611" w14:textId="77777777" w:rsidR="00D46AFB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7D3BDBE" w14:textId="487BCC22" w:rsidR="00D46AFB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ion of Vice Chairman for the ensuing year 202</w:t>
            </w:r>
            <w:r w:rsidR="008A212A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>/202</w:t>
            </w:r>
            <w:r w:rsidR="008A212A">
              <w:rPr>
                <w:rFonts w:ascii="Arial" w:hAnsi="Arial" w:cs="Arial"/>
                <w:sz w:val="22"/>
                <w:szCs w:val="22"/>
              </w:rPr>
              <w:t>6</w:t>
            </w:r>
          </w:p>
          <w:p w14:paraId="4474E561" w14:textId="221DBB3D" w:rsidR="00D46AFB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4592ADF" w14:textId="6DE14ADD" w:rsidR="00D46AFB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n Declarations of Acceptance of Office – Chairman and Vice Chairman</w:t>
            </w:r>
          </w:p>
          <w:p w14:paraId="10B3D831" w14:textId="77777777" w:rsidR="003128D4" w:rsidRDefault="003128D4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E1DF9D1" w14:textId="77777777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receive apologies of absence</w:t>
            </w:r>
          </w:p>
          <w:p w14:paraId="7F86B1E1" w14:textId="7D1C5E7E" w:rsidR="00D46AFB" w:rsidRPr="0005596A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0F3F67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C86F2" w14:textId="6DDA2A0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17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1E8615C" w14:textId="63836E6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EBBE65" w14:textId="30E0B654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receive declarations of interest</w:t>
            </w:r>
          </w:p>
        </w:tc>
      </w:tr>
      <w:tr w:rsidR="00356622" w14:paraId="2C205F4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76140C" w14:textId="594C70ED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18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F4825E" w14:textId="4BDB538F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approve the minutes of the Full Council meeting held on T</w:t>
            </w:r>
            <w:r w:rsidR="00726FB3">
              <w:rPr>
                <w:rFonts w:ascii="Arial" w:hAnsi="Arial" w:cs="Arial"/>
                <w:sz w:val="22"/>
                <w:szCs w:val="22"/>
              </w:rPr>
              <w:t>uesday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,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26FB3">
              <w:rPr>
                <w:rFonts w:ascii="Arial" w:hAnsi="Arial" w:cs="Arial"/>
                <w:sz w:val="22"/>
                <w:szCs w:val="22"/>
              </w:rPr>
              <w:t>2</w:t>
            </w:r>
            <w:r w:rsidR="00726FB3" w:rsidRPr="00726FB3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="00726FB3">
              <w:rPr>
                <w:rFonts w:ascii="Arial" w:hAnsi="Arial" w:cs="Arial"/>
                <w:sz w:val="22"/>
                <w:szCs w:val="22"/>
              </w:rPr>
              <w:t xml:space="preserve"> April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202</w:t>
            </w:r>
            <w:r w:rsidR="00726FB3">
              <w:rPr>
                <w:rFonts w:ascii="Arial" w:hAnsi="Arial" w:cs="Arial"/>
                <w:sz w:val="22"/>
                <w:szCs w:val="22"/>
              </w:rPr>
              <w:t>5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(Page )</w:t>
            </w:r>
          </w:p>
          <w:p w14:paraId="02EBD393" w14:textId="53E0B2AE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3F540B9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F11E5A" w14:textId="53DDCD6D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19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7BD6E45" w14:textId="144A7C1D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8FC6E9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Questions from members of the public:</w:t>
            </w:r>
          </w:p>
          <w:p w14:paraId="30519457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2490229" w14:textId="79A00F66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To allow a </w:t>
            </w:r>
            <w:r w:rsidR="00ED0A40">
              <w:rPr>
                <w:rFonts w:ascii="Arial" w:hAnsi="Arial" w:cs="Arial"/>
                <w:sz w:val="22"/>
                <w:szCs w:val="22"/>
              </w:rPr>
              <w:t>twenty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-minute open forum (if required) for any members of the public to speak on 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matters affecting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the Parish in accordance with section </w:t>
            </w:r>
            <w:r w:rsidR="0074361D">
              <w:rPr>
                <w:rFonts w:ascii="Arial" w:hAnsi="Arial" w:cs="Arial"/>
                <w:sz w:val="22"/>
                <w:szCs w:val="22"/>
              </w:rPr>
              <w:t>3</w:t>
            </w:r>
            <w:r w:rsidR="00ED0A40">
              <w:rPr>
                <w:rFonts w:ascii="Arial" w:hAnsi="Arial" w:cs="Arial"/>
                <w:sz w:val="22"/>
                <w:szCs w:val="22"/>
              </w:rPr>
              <w:t>.e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of the Council’s standing orders.</w:t>
            </w:r>
          </w:p>
          <w:p w14:paraId="6CAD99BC" w14:textId="77777777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9D11FAA" w14:textId="77777777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Members declaring a disclosable pecuniary interest who wish to make representation or </w:t>
            </w:r>
            <w:r w:rsidR="00335637" w:rsidRPr="0005596A">
              <w:rPr>
                <w:rFonts w:ascii="Arial" w:hAnsi="Arial" w:cs="Arial"/>
                <w:sz w:val="22"/>
                <w:szCs w:val="22"/>
              </w:rPr>
              <w:t>give evidence under the Code of Conduct relating to agenda items shall do so at this stage.</w:t>
            </w:r>
            <w:r w:rsidRPr="0005596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93C28C7" w14:textId="6228236B" w:rsidR="00AB7B6E" w:rsidRPr="0005596A" w:rsidRDefault="00AB7B6E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DDE18C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852792" w14:textId="38321493" w:rsidR="00356622" w:rsidRPr="00E95231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20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54CC725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BD883A" w14:textId="77777777" w:rsidR="00356622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Reports from the District and County Councillors and Nottinghamshire Police</w:t>
            </w:r>
          </w:p>
          <w:p w14:paraId="424AE272" w14:textId="624B8EE8" w:rsidR="00DA75FA" w:rsidRPr="0005596A" w:rsidRDefault="00DA75F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8945BD0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FED11E" w14:textId="07F097D0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21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2A060BD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012925" w14:textId="1DAEE1F1" w:rsidR="00356622" w:rsidRPr="0005596A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consider any relevant planning applications (</w:t>
            </w:r>
            <w:r w:rsidR="00901898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="00B4673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01898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356622" w14:paraId="37A0818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9AFB3A" w14:textId="1577547B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22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8343E75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8C9969" w14:textId="77777777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To consider new business and receive updates about progress on existing resolutions:</w:t>
            </w:r>
          </w:p>
          <w:p w14:paraId="2D1476D5" w14:textId="77777777" w:rsidR="00335637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5A16E78" w14:textId="4CE7B565" w:rsidR="00445175" w:rsidRDefault="006B4089" w:rsidP="0005596A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receive report from HR Committee.</w:t>
            </w:r>
          </w:p>
          <w:p w14:paraId="605F5256" w14:textId="6B6D9EA0" w:rsidR="00755EDE" w:rsidRDefault="00C756D1" w:rsidP="0005596A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discuss job role for lengthsman.</w:t>
            </w:r>
          </w:p>
          <w:p w14:paraId="19F44F60" w14:textId="685ABE25" w:rsidR="00C756D1" w:rsidRDefault="00BA0076" w:rsidP="0005596A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discuss memorial bench/plaque</w:t>
            </w:r>
            <w:r w:rsidR="00AE2D2E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DFE3BA9" w14:textId="14AC2A98" w:rsidR="00AE2D2E" w:rsidRDefault="00AE2D2E" w:rsidP="0005596A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receive update on Clerk’s post.</w:t>
            </w:r>
          </w:p>
          <w:p w14:paraId="681661AB" w14:textId="4A368E0D" w:rsidR="00AE2D2E" w:rsidRDefault="00AE2D2E" w:rsidP="0005596A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To receive feedback on </w:t>
            </w:r>
            <w:r w:rsidR="004A5375">
              <w:rPr>
                <w:rFonts w:ascii="Arial" w:hAnsi="Arial" w:cs="Arial"/>
                <w:sz w:val="22"/>
                <w:szCs w:val="22"/>
              </w:rPr>
              <w:t>play park</w:t>
            </w:r>
          </w:p>
          <w:p w14:paraId="22785D54" w14:textId="4506BF5A" w:rsidR="004A5375" w:rsidRDefault="004A5375" w:rsidP="0005596A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receive an update on meeting with </w:t>
            </w:r>
            <w:r w:rsidR="00077A79">
              <w:rPr>
                <w:rFonts w:ascii="Arial" w:hAnsi="Arial" w:cs="Arial"/>
                <w:sz w:val="22"/>
                <w:szCs w:val="22"/>
              </w:rPr>
              <w:t xml:space="preserve">Rev Gough regarding bridge issue. </w:t>
            </w:r>
          </w:p>
          <w:p w14:paraId="574CC7F9" w14:textId="5037CBDB" w:rsidR="008162A7" w:rsidRPr="006B4089" w:rsidRDefault="008162A7" w:rsidP="006B4089">
            <w:pPr>
              <w:tabs>
                <w:tab w:val="left" w:pos="7185"/>
              </w:tabs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6B9C370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FF24B7" w14:textId="1DE5F13A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NCHW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9F7052">
              <w:rPr>
                <w:rFonts w:ascii="Arial" w:hAnsi="Arial" w:cs="Arial"/>
                <w:b/>
                <w:bCs/>
                <w:sz w:val="22"/>
                <w:szCs w:val="22"/>
              </w:rPr>
              <w:t>3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A000D9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7EFA4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138F7E" w14:textId="386F0357" w:rsidR="00F45C65" w:rsidRDefault="00F45C65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receive updates on projects assigned to the Action Register and to </w:t>
            </w:r>
            <w:r w:rsidR="00182872">
              <w:rPr>
                <w:rFonts w:ascii="Arial" w:hAnsi="Arial" w:cs="Arial"/>
                <w:sz w:val="22"/>
                <w:szCs w:val="22"/>
              </w:rPr>
              <w:t xml:space="preserve">consider the addition or removal of projects. </w:t>
            </w:r>
          </w:p>
          <w:p w14:paraId="6153EC46" w14:textId="5ADAA5C4" w:rsidR="008B7A42" w:rsidRPr="008B7A42" w:rsidRDefault="008B7A42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0CF36EDE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6D06D1" w14:textId="2A7B566E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9F7052"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B8B3F97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9F088A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0B5CD1" w14:textId="77777777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Finances:</w:t>
            </w:r>
          </w:p>
          <w:p w14:paraId="57CC0CCC" w14:textId="77777777" w:rsidR="00335637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2025937" w14:textId="77777777" w:rsidR="00335637" w:rsidRPr="0005596A" w:rsidRDefault="00335637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Approval of Payments</w:t>
            </w:r>
          </w:p>
          <w:p w14:paraId="7D980447" w14:textId="0179219D" w:rsidR="00335637" w:rsidRPr="0005596A" w:rsidRDefault="00335637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Approval of Bank Reconciliation </w:t>
            </w:r>
          </w:p>
          <w:p w14:paraId="17A2DE3F" w14:textId="77777777" w:rsidR="00335637" w:rsidRDefault="00335637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Approval of Statement of Accounts </w:t>
            </w:r>
          </w:p>
          <w:p w14:paraId="284752AF" w14:textId="42BE620B" w:rsidR="0043287B" w:rsidRDefault="00493B34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view</w:t>
            </w:r>
            <w:r w:rsidR="0043287B">
              <w:rPr>
                <w:rFonts w:ascii="Arial" w:hAnsi="Arial" w:cs="Arial"/>
                <w:sz w:val="22"/>
                <w:szCs w:val="22"/>
              </w:rPr>
              <w:t xml:space="preserve"> of Asset Register</w:t>
            </w:r>
          </w:p>
          <w:p w14:paraId="25176110" w14:textId="540910C4" w:rsidR="00DA75FA" w:rsidRPr="004D3D34" w:rsidRDefault="00493B34" w:rsidP="006A070E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view</w:t>
            </w:r>
            <w:r w:rsidR="0043287B">
              <w:rPr>
                <w:rFonts w:ascii="Arial" w:hAnsi="Arial" w:cs="Arial"/>
                <w:sz w:val="22"/>
                <w:szCs w:val="22"/>
              </w:rPr>
              <w:t xml:space="preserve"> of Risk Register</w:t>
            </w:r>
          </w:p>
        </w:tc>
      </w:tr>
      <w:tr w:rsidR="0043287B" w14:paraId="7FD24C76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F21664" w14:textId="2119665E" w:rsidR="0043287B" w:rsidRPr="00E95231" w:rsidRDefault="0043287B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51D12C" w14:textId="08A3CD64" w:rsidR="0043287B" w:rsidRPr="0005596A" w:rsidRDefault="0043287B" w:rsidP="006A070E">
            <w:pPr>
              <w:pStyle w:val="ListParagraph"/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152C" w14:paraId="46F45D4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23FD3D" w14:textId="5F61D833" w:rsidR="0077152C" w:rsidRPr="00E95231" w:rsidRDefault="0077152C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9F7052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="0019242E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5D6B3F" w14:textId="1529FC75" w:rsidR="0077152C" w:rsidRDefault="0077152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review, amend, create and approve the Council’s core documents</w:t>
            </w:r>
          </w:p>
          <w:p w14:paraId="12EFD9FD" w14:textId="77777777" w:rsidR="0077152C" w:rsidRDefault="0077152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8DFEB4C" w14:textId="4388BE1C" w:rsidR="0077152C" w:rsidRDefault="0077152C" w:rsidP="0077152C">
            <w:pPr>
              <w:pStyle w:val="ListParagraph"/>
              <w:numPr>
                <w:ilvl w:val="0"/>
                <w:numId w:val="7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cil’s Standing Orders</w:t>
            </w:r>
          </w:p>
          <w:p w14:paraId="54426C8D" w14:textId="19197A1D" w:rsidR="0077152C" w:rsidRDefault="0077152C" w:rsidP="0077152C">
            <w:pPr>
              <w:pStyle w:val="ListParagraph"/>
              <w:numPr>
                <w:ilvl w:val="0"/>
                <w:numId w:val="7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cil’s Code of Conduct</w:t>
            </w:r>
          </w:p>
          <w:p w14:paraId="3A932FAB" w14:textId="28027EE2" w:rsidR="0077152C" w:rsidRDefault="0077152C" w:rsidP="0077152C">
            <w:pPr>
              <w:pStyle w:val="ListParagraph"/>
              <w:numPr>
                <w:ilvl w:val="0"/>
                <w:numId w:val="7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cil’s Financial Regulations</w:t>
            </w:r>
          </w:p>
          <w:p w14:paraId="29ADE1FF" w14:textId="1F05A4D9" w:rsidR="0077152C" w:rsidRDefault="0077152C" w:rsidP="0077152C">
            <w:pPr>
              <w:pStyle w:val="ListParagraph"/>
              <w:numPr>
                <w:ilvl w:val="0"/>
                <w:numId w:val="7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cil’s Complaints Procedure</w:t>
            </w:r>
          </w:p>
          <w:p w14:paraId="14155054" w14:textId="360F3625" w:rsidR="0077152C" w:rsidRDefault="0077152C" w:rsidP="0077152C">
            <w:pPr>
              <w:pStyle w:val="ListParagraph"/>
              <w:numPr>
                <w:ilvl w:val="0"/>
                <w:numId w:val="7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cil’s Equal Opportunities and Diversity</w:t>
            </w:r>
          </w:p>
          <w:p w14:paraId="236E2900" w14:textId="43C086E7" w:rsidR="0077152C" w:rsidRDefault="0077152C" w:rsidP="0077152C">
            <w:pPr>
              <w:pStyle w:val="ListParagraph"/>
              <w:numPr>
                <w:ilvl w:val="0"/>
                <w:numId w:val="7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ci’s Privacy Policy</w:t>
            </w:r>
          </w:p>
          <w:p w14:paraId="53749451" w14:textId="795D566F" w:rsidR="0077152C" w:rsidRDefault="0077152C" w:rsidP="0077152C">
            <w:pPr>
              <w:pStyle w:val="ListParagraph"/>
              <w:numPr>
                <w:ilvl w:val="0"/>
                <w:numId w:val="7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uncil’s </w:t>
            </w:r>
            <w:r w:rsidR="00D03AAB">
              <w:rPr>
                <w:rFonts w:ascii="Arial" w:hAnsi="Arial" w:cs="Arial"/>
                <w:sz w:val="22"/>
                <w:szCs w:val="22"/>
              </w:rPr>
              <w:t>Data Protection Policy</w:t>
            </w:r>
          </w:p>
          <w:p w14:paraId="7EB6D41D" w14:textId="77777777" w:rsidR="0077152C" w:rsidRDefault="0077152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F9952B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C5F6B3" w14:textId="4703A95E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6A070E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9F7052">
              <w:rPr>
                <w:rFonts w:ascii="Arial" w:hAnsi="Arial" w:cs="Arial"/>
                <w:b/>
                <w:bCs/>
                <w:sz w:val="22"/>
                <w:szCs w:val="22"/>
              </w:rPr>
              <w:t>6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611A98B6" w14:textId="77777777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31C7DA2" w14:textId="7DF59172" w:rsidR="00887A8C" w:rsidRPr="00E95231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9F7052">
              <w:rPr>
                <w:rFonts w:ascii="Arial" w:hAnsi="Arial" w:cs="Arial"/>
                <w:b/>
                <w:bCs/>
                <w:sz w:val="22"/>
                <w:szCs w:val="22"/>
              </w:rPr>
              <w:t>27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CB195C" w14:textId="77777777" w:rsidR="00356622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Correspondence:</w:t>
            </w:r>
          </w:p>
          <w:p w14:paraId="724F71A0" w14:textId="77777777" w:rsidR="00887A8C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8126E7A" w14:textId="38A80205" w:rsidR="00887A8C" w:rsidRDefault="00493B34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ions of committees.</w:t>
            </w:r>
          </w:p>
          <w:p w14:paraId="3622C554" w14:textId="77777777" w:rsidR="00887A8C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70C5803" w14:textId="155AE4A7" w:rsidR="00887A8C" w:rsidRPr="0005596A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105EA6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53E418" w14:textId="2AD61182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9F7052">
              <w:rPr>
                <w:rFonts w:ascii="Arial" w:hAnsi="Arial" w:cs="Arial"/>
                <w:b/>
                <w:bCs/>
                <w:sz w:val="22"/>
                <w:szCs w:val="22"/>
              </w:rPr>
              <w:t>28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177A25FE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05126" w14:textId="631537EA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>Items to be added (or carried forward) to the Agenda of the next meeting.</w:t>
            </w:r>
          </w:p>
        </w:tc>
      </w:tr>
      <w:tr w:rsidR="00356622" w14:paraId="1BBCA99D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16ABF0" w14:textId="52220F00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9F7052">
              <w:rPr>
                <w:rFonts w:ascii="Arial" w:hAnsi="Arial" w:cs="Arial"/>
                <w:b/>
                <w:bCs/>
                <w:sz w:val="22"/>
                <w:szCs w:val="22"/>
              </w:rPr>
              <w:t>29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7EE7784B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FED84D" w14:textId="7E51779F" w:rsidR="00356622" w:rsidRPr="0005596A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05596A">
              <w:rPr>
                <w:rFonts w:ascii="Arial" w:hAnsi="Arial" w:cs="Arial"/>
                <w:sz w:val="22"/>
                <w:szCs w:val="22"/>
              </w:rPr>
              <w:t xml:space="preserve">To confirm the date and time of </w:t>
            </w:r>
            <w:r w:rsidR="004F61D2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05596A">
              <w:rPr>
                <w:rFonts w:ascii="Arial" w:hAnsi="Arial" w:cs="Arial"/>
                <w:sz w:val="22"/>
                <w:szCs w:val="22"/>
              </w:rPr>
              <w:t>next meeti</w:t>
            </w:r>
            <w:r w:rsidR="003F15F6">
              <w:rPr>
                <w:rFonts w:ascii="Arial" w:hAnsi="Arial" w:cs="Arial"/>
                <w:sz w:val="22"/>
                <w:szCs w:val="22"/>
              </w:rPr>
              <w:t xml:space="preserve">ng as </w:t>
            </w:r>
            <w:r w:rsidR="003C5F00">
              <w:rPr>
                <w:rFonts w:ascii="Arial" w:hAnsi="Arial" w:cs="Arial"/>
                <w:sz w:val="22"/>
                <w:szCs w:val="22"/>
              </w:rPr>
              <w:t>Wednesday</w:t>
            </w:r>
            <w:r w:rsidR="004F61D2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D41A0">
              <w:rPr>
                <w:rFonts w:ascii="Arial" w:hAnsi="Arial" w:cs="Arial"/>
                <w:sz w:val="22"/>
                <w:szCs w:val="22"/>
              </w:rPr>
              <w:t>4</w:t>
            </w:r>
            <w:r w:rsidR="00317DA4" w:rsidRPr="00317DA4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4F61D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17DA4">
              <w:rPr>
                <w:rFonts w:ascii="Arial" w:hAnsi="Arial" w:cs="Arial"/>
                <w:sz w:val="22"/>
                <w:szCs w:val="22"/>
              </w:rPr>
              <w:t xml:space="preserve">June </w:t>
            </w:r>
            <w:r w:rsidR="004F61D2">
              <w:rPr>
                <w:rFonts w:ascii="Arial" w:hAnsi="Arial" w:cs="Arial"/>
                <w:sz w:val="22"/>
                <w:szCs w:val="22"/>
              </w:rPr>
              <w:t>2024 at 7:</w:t>
            </w:r>
            <w:r w:rsidR="00317DA4">
              <w:rPr>
                <w:rFonts w:ascii="Arial" w:hAnsi="Arial" w:cs="Arial"/>
                <w:sz w:val="22"/>
                <w:szCs w:val="22"/>
              </w:rPr>
              <w:t>0</w:t>
            </w:r>
            <w:r w:rsidR="004F61D2">
              <w:rPr>
                <w:rFonts w:ascii="Arial" w:hAnsi="Arial" w:cs="Arial"/>
                <w:sz w:val="22"/>
                <w:szCs w:val="22"/>
              </w:rPr>
              <w:t>0PM</w:t>
            </w:r>
          </w:p>
        </w:tc>
      </w:tr>
    </w:tbl>
    <w:p w14:paraId="13D495AE" w14:textId="061C0AF1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</w:p>
    <w:p w14:paraId="32E5A4E1" w14:textId="06C6396C" w:rsidR="00335637" w:rsidRDefault="00335637" w:rsidP="00335637">
      <w:pPr>
        <w:tabs>
          <w:tab w:val="left" w:pos="7185"/>
        </w:tabs>
        <w:rPr>
          <w:rFonts w:ascii="Arial" w:hAnsi="Arial" w:cs="Arial"/>
          <w:b/>
          <w:bCs/>
        </w:rPr>
      </w:pPr>
    </w:p>
    <w:p w14:paraId="78745D0F" w14:textId="515FDC0B" w:rsidR="00876E8A" w:rsidRPr="00BE1658" w:rsidRDefault="007571B9" w:rsidP="00335637">
      <w:pPr>
        <w:tabs>
          <w:tab w:val="left" w:pos="7185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rs Kimberley Walk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</w:r>
      <w:r>
        <w:rPr>
          <w:rFonts w:ascii="Arial" w:hAnsi="Arial" w:cs="Arial"/>
          <w:b/>
          <w:bCs/>
          <w:sz w:val="22"/>
          <w:szCs w:val="22"/>
        </w:rPr>
        <w:t>Locum</w:t>
      </w:r>
      <w:r w:rsidR="00335637" w:rsidRPr="00BE1658">
        <w:rPr>
          <w:rFonts w:ascii="Arial" w:hAnsi="Arial" w:cs="Arial"/>
          <w:b/>
          <w:bCs/>
          <w:sz w:val="22"/>
          <w:szCs w:val="22"/>
        </w:rPr>
        <w:t xml:space="preserve"> Clerk &amp; Proper Offic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  <w:t>Norton, Cuckney, Holbeck and Welbeck Parish Council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F74323">
        <w:rPr>
          <w:rFonts w:ascii="Arial" w:hAnsi="Arial" w:cs="Arial"/>
          <w:i/>
          <w:iCs/>
          <w:sz w:val="22"/>
          <w:szCs w:val="22"/>
        </w:rPr>
        <w:t>Ellenbrook,</w:t>
      </w:r>
      <w:r w:rsidR="003C5F00">
        <w:rPr>
          <w:rFonts w:ascii="Arial" w:hAnsi="Arial" w:cs="Arial"/>
          <w:i/>
          <w:iCs/>
          <w:sz w:val="22"/>
          <w:szCs w:val="22"/>
        </w:rPr>
        <w:t xml:space="preserve"> Cuckney, Nottinghamshire, NG20 9LX</w:t>
      </w:r>
      <w:r w:rsidR="00F74323">
        <w:rPr>
          <w:rFonts w:ascii="Arial" w:hAnsi="Arial" w:cs="Arial"/>
          <w:i/>
          <w:iCs/>
          <w:sz w:val="22"/>
          <w:szCs w:val="22"/>
        </w:rPr>
        <w:t xml:space="preserve"> 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876E8A" w:rsidRPr="00BE1658">
        <w:rPr>
          <w:rFonts w:ascii="Arial" w:hAnsi="Arial" w:cs="Arial"/>
          <w:i/>
          <w:iCs/>
          <w:sz w:val="22"/>
          <w:szCs w:val="22"/>
        </w:rPr>
        <w:t xml:space="preserve">Dated: </w:t>
      </w:r>
      <w:r>
        <w:rPr>
          <w:rFonts w:ascii="Arial" w:hAnsi="Arial" w:cs="Arial"/>
          <w:i/>
          <w:iCs/>
          <w:sz w:val="22"/>
          <w:szCs w:val="22"/>
        </w:rPr>
        <w:t>Wednesday 30</w:t>
      </w:r>
      <w:r w:rsidRPr="007571B9">
        <w:rPr>
          <w:rFonts w:ascii="Arial" w:hAnsi="Arial" w:cs="Arial"/>
          <w:i/>
          <w:iCs/>
          <w:sz w:val="22"/>
          <w:szCs w:val="22"/>
          <w:vertAlign w:val="superscript"/>
        </w:rPr>
        <w:t>th</w:t>
      </w:r>
      <w:r>
        <w:rPr>
          <w:rFonts w:ascii="Arial" w:hAnsi="Arial" w:cs="Arial"/>
          <w:i/>
          <w:iCs/>
          <w:sz w:val="22"/>
          <w:szCs w:val="22"/>
        </w:rPr>
        <w:t xml:space="preserve"> April 202</w:t>
      </w:r>
      <w:r w:rsidR="003C5F00">
        <w:rPr>
          <w:rFonts w:ascii="Arial" w:hAnsi="Arial" w:cs="Arial"/>
          <w:i/>
          <w:iCs/>
          <w:sz w:val="22"/>
          <w:szCs w:val="22"/>
        </w:rPr>
        <w:t>5</w:t>
      </w:r>
    </w:p>
    <w:sectPr w:rsidR="00876E8A" w:rsidRPr="00BE165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2DA4EB" w14:textId="77777777" w:rsidR="00976581" w:rsidRDefault="00976581" w:rsidP="00335637">
      <w:pPr>
        <w:spacing w:after="0" w:line="240" w:lineRule="auto"/>
      </w:pPr>
      <w:r>
        <w:separator/>
      </w:r>
    </w:p>
  </w:endnote>
  <w:endnote w:type="continuationSeparator" w:id="0">
    <w:p w14:paraId="5C99CCBA" w14:textId="77777777" w:rsidR="00976581" w:rsidRDefault="00976581" w:rsidP="00335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CBD62" w14:textId="77777777" w:rsidR="00F51559" w:rsidRDefault="00F51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96"/>
    </w:tblGrid>
    <w:tr w:rsidR="00335637" w:rsidRPr="005E00E6" w14:paraId="3843E98B" w14:textId="77777777" w:rsidTr="00335637">
      <w:tc>
        <w:tcPr>
          <w:tcW w:w="9016" w:type="dxa"/>
          <w:tcBorders>
            <w:top w:val="nil"/>
            <w:left w:val="single" w:sz="24" w:space="0" w:color="4EA72E" w:themeColor="accent6"/>
            <w:bottom w:val="nil"/>
            <w:right w:val="nil"/>
          </w:tcBorders>
        </w:tcPr>
        <w:p w14:paraId="43914D01" w14:textId="3CCA859B" w:rsidR="00335637" w:rsidRPr="005E00E6" w:rsidRDefault="00335637">
          <w:pPr>
            <w:pStyle w:val="Footer"/>
            <w:rPr>
              <w:rFonts w:ascii="Arial" w:hAnsi="Arial" w:cs="Arial"/>
              <w:sz w:val="20"/>
              <w:szCs w:val="20"/>
              <w:lang w:val="en-US"/>
            </w:rPr>
          </w:pPr>
          <w:r w:rsidRPr="005E00E6">
            <w:rPr>
              <w:rFonts w:ascii="Arial" w:hAnsi="Arial" w:cs="Arial"/>
              <w:sz w:val="22"/>
              <w:szCs w:val="22"/>
              <w:lang w:val="en-US"/>
            </w:rPr>
            <w:t xml:space="preserve">E-Mail: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cler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t>@nortoncuckneyholbeckwelbeckparishcouncil.gov.u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 xml:space="preserve">Website: www.nortoncuckneyholbeckwelbeckparishcouncil.gov.uk 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>Telephone: 0</w:t>
          </w:r>
          <w:r w:rsidR="006A070E">
            <w:rPr>
              <w:rFonts w:ascii="Arial" w:hAnsi="Arial" w:cs="Arial"/>
              <w:sz w:val="22"/>
              <w:szCs w:val="22"/>
              <w:lang w:val="en-US"/>
            </w:rPr>
            <w:t xml:space="preserve">1623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700483</w:t>
          </w:r>
        </w:p>
      </w:tc>
    </w:tr>
  </w:tbl>
  <w:p w14:paraId="5837CA34" w14:textId="18FCFD1D" w:rsidR="00335637" w:rsidRPr="00335637" w:rsidRDefault="00335637" w:rsidP="00335637">
    <w:pPr>
      <w:pStyle w:val="Footer"/>
      <w:tabs>
        <w:tab w:val="clear" w:pos="4513"/>
        <w:tab w:val="clear" w:pos="9026"/>
        <w:tab w:val="left" w:pos="1230"/>
      </w:tabs>
      <w:rPr>
        <w:rFonts w:ascii="Arial" w:hAnsi="Arial" w:cs="Arial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9D662" w14:textId="77777777" w:rsidR="00F51559" w:rsidRDefault="00F515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20E30D" w14:textId="77777777" w:rsidR="00976581" w:rsidRDefault="00976581" w:rsidP="00335637">
      <w:pPr>
        <w:spacing w:after="0" w:line="240" w:lineRule="auto"/>
      </w:pPr>
      <w:r>
        <w:separator/>
      </w:r>
    </w:p>
  </w:footnote>
  <w:footnote w:type="continuationSeparator" w:id="0">
    <w:p w14:paraId="699E1832" w14:textId="77777777" w:rsidR="00976581" w:rsidRDefault="00976581" w:rsidP="003356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692CDE" w14:textId="7F790BBE" w:rsidR="00F51559" w:rsidRDefault="00F51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19B97" w14:textId="61C46A96" w:rsidR="00F51559" w:rsidRDefault="00F515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2A57B" w14:textId="6D6965F3" w:rsidR="00F51559" w:rsidRDefault="00F515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2749"/>
    <w:multiLevelType w:val="hybridMultilevel"/>
    <w:tmpl w:val="A2D8A8D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504FF"/>
    <w:multiLevelType w:val="hybridMultilevel"/>
    <w:tmpl w:val="F04AFF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97CB9"/>
    <w:multiLevelType w:val="hybridMultilevel"/>
    <w:tmpl w:val="699CF7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6213C"/>
    <w:multiLevelType w:val="hybridMultilevel"/>
    <w:tmpl w:val="B59802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B089C"/>
    <w:multiLevelType w:val="hybridMultilevel"/>
    <w:tmpl w:val="38E8A8EA"/>
    <w:lvl w:ilvl="0" w:tplc="BB4E15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A0F5F"/>
    <w:multiLevelType w:val="hybridMultilevel"/>
    <w:tmpl w:val="0220D5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F9374B"/>
    <w:multiLevelType w:val="hybridMultilevel"/>
    <w:tmpl w:val="3A4018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830525">
    <w:abstractNumId w:val="5"/>
  </w:num>
  <w:num w:numId="2" w16cid:durableId="999692860">
    <w:abstractNumId w:val="2"/>
  </w:num>
  <w:num w:numId="3" w16cid:durableId="1472554396">
    <w:abstractNumId w:val="4"/>
  </w:num>
  <w:num w:numId="4" w16cid:durableId="883521755">
    <w:abstractNumId w:val="3"/>
  </w:num>
  <w:num w:numId="5" w16cid:durableId="1408653153">
    <w:abstractNumId w:val="1"/>
  </w:num>
  <w:num w:numId="6" w16cid:durableId="550843876">
    <w:abstractNumId w:val="6"/>
  </w:num>
  <w:num w:numId="7" w16cid:durableId="1668513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MDIwMjMwszAyNTVX0lEKTi0uzszPAykwqgUABHgryCwAAAA="/>
  </w:docVars>
  <w:rsids>
    <w:rsidRoot w:val="00356622"/>
    <w:rsid w:val="0005596A"/>
    <w:rsid w:val="00077A79"/>
    <w:rsid w:val="00127030"/>
    <w:rsid w:val="00182872"/>
    <w:rsid w:val="0019242E"/>
    <w:rsid w:val="001B176F"/>
    <w:rsid w:val="001D2EE6"/>
    <w:rsid w:val="002479D0"/>
    <w:rsid w:val="00256339"/>
    <w:rsid w:val="003128D4"/>
    <w:rsid w:val="00317DA4"/>
    <w:rsid w:val="00335637"/>
    <w:rsid w:val="0034599E"/>
    <w:rsid w:val="00354832"/>
    <w:rsid w:val="00356622"/>
    <w:rsid w:val="003727CB"/>
    <w:rsid w:val="003A3742"/>
    <w:rsid w:val="003C5F00"/>
    <w:rsid w:val="003F15F6"/>
    <w:rsid w:val="0043287B"/>
    <w:rsid w:val="00445175"/>
    <w:rsid w:val="00453D68"/>
    <w:rsid w:val="00460FB3"/>
    <w:rsid w:val="004813CD"/>
    <w:rsid w:val="00493B34"/>
    <w:rsid w:val="00493CA6"/>
    <w:rsid w:val="004A5375"/>
    <w:rsid w:val="004D3D34"/>
    <w:rsid w:val="004F5128"/>
    <w:rsid w:val="004F61D2"/>
    <w:rsid w:val="005419EA"/>
    <w:rsid w:val="005E00E6"/>
    <w:rsid w:val="00613DF1"/>
    <w:rsid w:val="006417D0"/>
    <w:rsid w:val="006777AD"/>
    <w:rsid w:val="00695E1C"/>
    <w:rsid w:val="006A070E"/>
    <w:rsid w:val="006A49B2"/>
    <w:rsid w:val="006B4089"/>
    <w:rsid w:val="006D41A0"/>
    <w:rsid w:val="006F5CBC"/>
    <w:rsid w:val="00702E99"/>
    <w:rsid w:val="00726FB3"/>
    <w:rsid w:val="007311FD"/>
    <w:rsid w:val="0074361D"/>
    <w:rsid w:val="00755EDE"/>
    <w:rsid w:val="007571B9"/>
    <w:rsid w:val="0077152C"/>
    <w:rsid w:val="007A29BE"/>
    <w:rsid w:val="007E3812"/>
    <w:rsid w:val="008162A7"/>
    <w:rsid w:val="008420F8"/>
    <w:rsid w:val="00854126"/>
    <w:rsid w:val="00873A18"/>
    <w:rsid w:val="00876E8A"/>
    <w:rsid w:val="00887A8C"/>
    <w:rsid w:val="008A212A"/>
    <w:rsid w:val="008B7A42"/>
    <w:rsid w:val="008C20D3"/>
    <w:rsid w:val="008C6AB7"/>
    <w:rsid w:val="00901898"/>
    <w:rsid w:val="00976581"/>
    <w:rsid w:val="009851EA"/>
    <w:rsid w:val="009935C3"/>
    <w:rsid w:val="009F7052"/>
    <w:rsid w:val="00A17A2A"/>
    <w:rsid w:val="00A3307F"/>
    <w:rsid w:val="00A53695"/>
    <w:rsid w:val="00AA1016"/>
    <w:rsid w:val="00AB7B6E"/>
    <w:rsid w:val="00AE2D2E"/>
    <w:rsid w:val="00B119CB"/>
    <w:rsid w:val="00B46730"/>
    <w:rsid w:val="00B54CD5"/>
    <w:rsid w:val="00BA0076"/>
    <w:rsid w:val="00BA3B26"/>
    <w:rsid w:val="00BE1658"/>
    <w:rsid w:val="00BE513D"/>
    <w:rsid w:val="00C22850"/>
    <w:rsid w:val="00C476E7"/>
    <w:rsid w:val="00C756D1"/>
    <w:rsid w:val="00D03AAB"/>
    <w:rsid w:val="00D30A70"/>
    <w:rsid w:val="00D46AFB"/>
    <w:rsid w:val="00D47395"/>
    <w:rsid w:val="00D751DC"/>
    <w:rsid w:val="00DA75FA"/>
    <w:rsid w:val="00DC53A5"/>
    <w:rsid w:val="00DD48A6"/>
    <w:rsid w:val="00DD618E"/>
    <w:rsid w:val="00E95231"/>
    <w:rsid w:val="00EA2F1C"/>
    <w:rsid w:val="00ED0A40"/>
    <w:rsid w:val="00F45C65"/>
    <w:rsid w:val="00F51559"/>
    <w:rsid w:val="00F6378D"/>
    <w:rsid w:val="00F74323"/>
    <w:rsid w:val="00F95866"/>
    <w:rsid w:val="00FB5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F618D2"/>
  <w15:chartTrackingRefBased/>
  <w15:docId w15:val="{4D13EF60-34F1-48BC-BC19-E5EC62B8E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6A"/>
  </w:style>
  <w:style w:type="paragraph" w:styleId="Heading1">
    <w:name w:val="heading 1"/>
    <w:basedOn w:val="Normal"/>
    <w:next w:val="Normal"/>
    <w:link w:val="Heading1Char"/>
    <w:uiPriority w:val="9"/>
    <w:qFormat/>
    <w:rsid w:val="003566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66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6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6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6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6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6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6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6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6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66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6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6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6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6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6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6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6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66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66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6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66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66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66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66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66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6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66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662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56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37"/>
  </w:style>
  <w:style w:type="paragraph" w:styleId="Footer">
    <w:name w:val="footer"/>
    <w:basedOn w:val="Normal"/>
    <w:link w:val="Foot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37"/>
  </w:style>
  <w:style w:type="character" w:styleId="Hyperlink">
    <w:name w:val="Hyperlink"/>
    <w:basedOn w:val="DefaultParagraphFont"/>
    <w:uiPriority w:val="99"/>
    <w:unhideWhenUsed/>
    <w:rsid w:val="0033563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6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08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vans</dc:creator>
  <cp:keywords/>
  <dc:description/>
  <cp:lastModifiedBy>CLERK NCHW</cp:lastModifiedBy>
  <cp:revision>24</cp:revision>
  <cp:lastPrinted>2024-03-07T21:56:00Z</cp:lastPrinted>
  <dcterms:created xsi:type="dcterms:W3CDTF">2025-04-15T10:11:00Z</dcterms:created>
  <dcterms:modified xsi:type="dcterms:W3CDTF">2025-05-14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dd09fb-43e5-4726-95ee-fddca3ad7ec6</vt:lpwstr>
  </property>
</Properties>
</file>